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Date"/>
      </w:pPr>
      <w:r>
        <w:t xml:space="preserve">Created:</w:t>
      </w:r>
      <w:r>
        <w:t xml:space="preserve"> </w:t>
      </w: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Codebook created from dataset: iri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 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range: 4.3 - 7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range: 2 - 4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range: 1 - 6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range: 0.1 - 2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setosa; versicolor; virginic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be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/>
  <dcterms:created xsi:type="dcterms:W3CDTF">2019-10-23T00:56:50Z</dcterms:created>
  <dcterms:modified xsi:type="dcterms:W3CDTF">2019-10-23T00:56:50Z</dcterms:modified>
</cp:coreProperties>
</file>